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2afa30</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61391470-a9a9-11eb-a19e-eb022d101227&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614f5b90-a9a9-11eb-9489-a98984f399c5&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32afa309f69f0466a91acec5d0df3151fe4d61b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2afa309f69f0466a91acec5d0df3151fe4d61b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61391470-a9a9-11eb-a19e-eb022d101227&amp;url=L2dyYXBoaWNzL2NvdmlkLXZhY2NpbmUtdHJhY2tlci1nbG9iYWwtZGlzdHJpYnV0aW9u" TargetMode="External" /><Relationship Type="http://schemas.openxmlformats.org/officeDocument/2006/relationships/hyperlink" Id="rId909" Target="https://www.bloomberg.com/tosv2.html?vid=&amp;uuid=614f5b90-a9a9-11eb-9489-a98984f399c5&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32afa309f69f0466a91acec5d0df3151fe4d61b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2afa309f69f0466a91acec5d0df3151fe4d61b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61391470-a9a9-11eb-a19e-eb022d101227&amp;url=L2dyYXBoaWNzL2NvdmlkLXZhY2NpbmUtdHJhY2tlci1nbG9iYWwtZGlzdHJpYnV0aW9u" TargetMode="External" /><Relationship Type="http://schemas.openxmlformats.org/officeDocument/2006/relationships/hyperlink" Id="rId909" Target="https://www.bloomberg.com/tosv2.html?vid=&amp;uuid=614f5b90-a9a9-11eb-9489-a98984f399c5&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30T11:51:00Z</dcterms:created>
  <dcterms:modified xsi:type="dcterms:W3CDTF">2021-04-3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